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55D62548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Sprint</w:t>
            </w:r>
            <w:r w:rsidR="004D26A9">
              <w:rPr>
                <w:b/>
                <w:bCs/>
              </w:rPr>
              <w:t xml:space="preserve"> number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4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19580411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322C52">
              <w:rPr>
                <w:b/>
                <w:bCs/>
              </w:rPr>
              <w:t>s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25</w:t>
            </w:r>
            <w:r w:rsidR="00CA5527">
              <w:rPr>
                <w:b/>
                <w:bCs/>
              </w:rPr>
              <w:t>/02/22</w:t>
            </w:r>
          </w:p>
        </w:tc>
      </w:tr>
      <w:tr w:rsidR="00163803" w:rsidRPr="00037717" w14:paraId="3FB2BD7E" w14:textId="77777777" w:rsidTr="00F5231B">
        <w:tc>
          <w:tcPr>
            <w:tcW w:w="9016" w:type="dxa"/>
          </w:tcPr>
          <w:p w14:paraId="10E51712" w14:textId="54D780B8" w:rsidR="00163803" w:rsidRPr="00037717" w:rsidRDefault="00163803" w:rsidP="00F5231B">
            <w:pPr>
              <w:rPr>
                <w:b/>
                <w:bCs/>
                <w:lang w:val="pt-PT"/>
              </w:rPr>
            </w:pPr>
            <w:r w:rsidRPr="00037717">
              <w:rPr>
                <w:b/>
                <w:bCs/>
                <w:lang w:val="pt-PT"/>
              </w:rPr>
              <w:t>S</w:t>
            </w:r>
            <w:r w:rsidR="00E24673" w:rsidRPr="00037717">
              <w:rPr>
                <w:b/>
                <w:bCs/>
                <w:lang w:val="pt-PT"/>
              </w:rPr>
              <w:t>crum</w:t>
            </w:r>
            <w:r w:rsidRPr="00037717">
              <w:rPr>
                <w:b/>
                <w:bCs/>
                <w:lang w:val="pt-PT"/>
              </w:rPr>
              <w:t xml:space="preserve"> Master:</w:t>
            </w:r>
            <w:r w:rsidR="00CA5527" w:rsidRPr="00037717">
              <w:rPr>
                <w:b/>
                <w:bCs/>
                <w:lang w:val="pt-PT"/>
              </w:rPr>
              <w:t xml:space="preserve"> </w:t>
            </w:r>
            <w:r w:rsidR="00037717" w:rsidRPr="00037717">
              <w:rPr>
                <w:b/>
                <w:bCs/>
                <w:lang w:val="pt-PT"/>
              </w:rPr>
              <w:t>Marco Dos S</w:t>
            </w:r>
            <w:r w:rsidR="00037717">
              <w:rPr>
                <w:b/>
                <w:bCs/>
                <w:lang w:val="pt-PT"/>
              </w:rPr>
              <w:t>antos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3262C598" w14:textId="5BC375D7" w:rsidR="000304C2" w:rsidRDefault="000304C2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Tasks</w:t>
            </w:r>
            <w:r w:rsidR="00745C7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t </w:t>
            </w:r>
            <w:r w:rsidR="00AE0BE5">
              <w:rPr>
                <w:b/>
                <w:bCs/>
              </w:rPr>
              <w:t>for the</w:t>
            </w:r>
            <w:r>
              <w:rPr>
                <w:b/>
                <w:bCs/>
              </w:rPr>
              <w:t xml:space="preserve"> </w:t>
            </w:r>
            <w:r w:rsidR="00163ED8">
              <w:rPr>
                <w:b/>
                <w:bCs/>
              </w:rPr>
              <w:t>Sprint</w:t>
            </w:r>
            <w:r w:rsidR="00745C7C">
              <w:rPr>
                <w:b/>
                <w:bCs/>
              </w:rPr>
              <w:t xml:space="preserve"> (Sprint Backlog)</w:t>
            </w:r>
            <w:r>
              <w:rPr>
                <w:b/>
                <w:bCs/>
              </w:rPr>
              <w:t>:</w:t>
            </w:r>
          </w:p>
          <w:p w14:paraId="12431E5B" w14:textId="77777777" w:rsidR="000304C2" w:rsidRDefault="000304C2" w:rsidP="00F5231B"/>
          <w:p w14:paraId="61A2AF60" w14:textId="4A422C55" w:rsidR="004E2A17" w:rsidRDefault="00101848" w:rsidP="004E2A17">
            <w:pPr>
              <w:rPr>
                <w:b/>
                <w:bCs/>
              </w:rPr>
            </w:pPr>
            <w:r w:rsidRPr="004E2A17">
              <w:rPr>
                <w:b/>
                <w:bCs/>
              </w:rPr>
              <w:t xml:space="preserve">Task 1. </w:t>
            </w:r>
            <w:r w:rsidR="004E2A17" w:rsidRPr="00C40D0B">
              <w:rPr>
                <w:b/>
                <w:bCs/>
              </w:rPr>
              <w:t xml:space="preserve"> Continue working on individual elements for the game:</w:t>
            </w:r>
          </w:p>
          <w:p w14:paraId="3D1423E9" w14:textId="10CA8865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  <w:r w:rsidR="00EF0E5F">
              <w:t xml:space="preserve">Finish wave spawner </w:t>
            </w:r>
          </w:p>
          <w:p w14:paraId="48B28260" w14:textId="42BCF0AA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="00EF0E5F">
              <w:t>Source all sound effects for the game and implement them</w:t>
            </w:r>
          </w:p>
          <w:p w14:paraId="42537628" w14:textId="3C41743F" w:rsidR="000E029E" w:rsidRDefault="004E2A17" w:rsidP="000E029E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  <w:r w:rsidR="00A81FFD">
              <w:t>Finalise the main menu (animation, sounds, options and links to scenes)</w:t>
            </w:r>
          </w:p>
          <w:p w14:paraId="33F03D23" w14:textId="2926B695" w:rsidR="000304C2" w:rsidRP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 w:rsidR="00C725AE">
              <w:t xml:space="preserve"> </w:t>
            </w:r>
            <w:r w:rsidR="00C725AE">
              <w:t>Create enemy prefabs with the necessary scripts</w:t>
            </w:r>
          </w:p>
          <w:p w14:paraId="346B5F3C" w14:textId="00A5F60D" w:rsidR="004E2A17" w:rsidRDefault="004E2A17" w:rsidP="004E2A17">
            <w:pPr>
              <w:rPr>
                <w:b/>
                <w:bCs/>
              </w:rPr>
            </w:pPr>
            <w:r w:rsidRPr="00192629">
              <w:rPr>
                <w:b/>
                <w:bCs/>
              </w:rPr>
              <w:t>Task 2</w:t>
            </w:r>
            <w:r>
              <w:rPr>
                <w:b/>
                <w:bCs/>
              </w:rPr>
              <w:t xml:space="preserve">. </w:t>
            </w:r>
            <w:r w:rsidRPr="00192629">
              <w:rPr>
                <w:b/>
                <w:bCs/>
              </w:rPr>
              <w:t>Start creating new aspects for the game:</w:t>
            </w:r>
          </w:p>
          <w:p w14:paraId="01439F5E" w14:textId="33ADA17C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  <w:r w:rsidR="00A74932">
              <w:t>Test game for bugs</w:t>
            </w:r>
          </w:p>
          <w:p w14:paraId="1A45782C" w14:textId="656C667E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="006919A5">
              <w:t>C</w:t>
            </w:r>
            <w:r w:rsidR="006919A5" w:rsidRPr="001A3416">
              <w:t>reating the maps for the levels</w:t>
            </w:r>
          </w:p>
          <w:p w14:paraId="761FEB1A" w14:textId="7FA12DF1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  <w:r w:rsidR="00A662A1">
              <w:t>Finish UI elements</w:t>
            </w:r>
          </w:p>
          <w:p w14:paraId="418B35D9" w14:textId="47C307A1" w:rsidR="009F25B6" w:rsidRPr="004E2A17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  <w:r w:rsidR="00C725AE">
              <w:t xml:space="preserve"> </w:t>
            </w:r>
            <w:r w:rsidR="00C725AE">
              <w:t>Test game for bugs</w:t>
            </w:r>
          </w:p>
          <w:p w14:paraId="79DD0FCF" w14:textId="77777777" w:rsidR="009F25B6" w:rsidRPr="00192629" w:rsidRDefault="009F25B6" w:rsidP="004E2A17">
            <w:pPr>
              <w:rPr>
                <w:b/>
                <w:bCs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0C7A16CE" w14:textId="39C3D1EF" w:rsidR="00924D2B" w:rsidRDefault="00842CCD" w:rsidP="00924D2B">
            <w:pPr>
              <w:rPr>
                <w:lang w:val="en-US"/>
              </w:rPr>
            </w:pPr>
            <w:r w:rsidRPr="00457D97">
              <w:rPr>
                <w:lang w:val="en-US"/>
              </w:rPr>
              <w:t xml:space="preserve">The sprint review was held on </w:t>
            </w:r>
            <w:r w:rsidR="00037717">
              <w:rPr>
                <w:lang w:val="en-US"/>
              </w:rPr>
              <w:t>11</w:t>
            </w:r>
            <w:r>
              <w:rPr>
                <w:lang w:val="en-US"/>
              </w:rPr>
              <w:t>/0</w:t>
            </w:r>
            <w:r w:rsidR="00037717">
              <w:rPr>
                <w:lang w:val="en-US"/>
              </w:rPr>
              <w:t>3</w:t>
            </w:r>
            <w:r>
              <w:rPr>
                <w:lang w:val="en-US"/>
              </w:rPr>
              <w:t>/2022</w:t>
            </w:r>
            <w:r w:rsidRPr="00457D97">
              <w:rPr>
                <w:lang w:val="en-US"/>
              </w:rPr>
              <w:t xml:space="preserve"> and attended by </w:t>
            </w:r>
            <w:r>
              <w:rPr>
                <w:lang w:val="en-US"/>
              </w:rPr>
              <w:t>Chloe, Marco, Louis, Khalid</w:t>
            </w:r>
            <w:r w:rsidRPr="00457D97">
              <w:rPr>
                <w:lang w:val="en-US"/>
              </w:rPr>
              <w:t xml:space="preserve">. </w:t>
            </w:r>
          </w:p>
          <w:p w14:paraId="53E469EE" w14:textId="314D5E3D" w:rsidR="00842CCD" w:rsidRDefault="00842CCD" w:rsidP="00924D2B">
            <w:pPr>
              <w:rPr>
                <w:color w:val="AEAAAA" w:themeColor="background2" w:themeShade="BF"/>
                <w:lang w:val="en-US"/>
              </w:rPr>
            </w:pPr>
          </w:p>
          <w:p w14:paraId="06336194" w14:textId="3B78676B" w:rsidR="00924D2B" w:rsidRDefault="00A81FFD" w:rsidP="00F5231B">
            <w:r>
              <w:t>Each member attempted all tasks and finished most</w:t>
            </w:r>
            <w:r w:rsidR="0011422E">
              <w:t xml:space="preserve"> of them, however, sourcing and implementing the sounds will be carried over to the following weeks</w:t>
            </w:r>
            <w:r>
              <w:t xml:space="preserve">. </w:t>
            </w:r>
          </w:p>
          <w:p w14:paraId="152440C0" w14:textId="2AD4D2A1" w:rsidR="00C725AE" w:rsidRDefault="00C725AE" w:rsidP="00F5231B"/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89EC6CC" w:rsidR="0046297C" w:rsidRPr="00F5231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cxNrIwNjEyNzFS0lEKTi0uzszPAykwrAUAIoj5PywAAAA="/>
  </w:docVars>
  <w:rsids>
    <w:rsidRoot w:val="00243F56"/>
    <w:rsid w:val="00027215"/>
    <w:rsid w:val="000304C2"/>
    <w:rsid w:val="00037717"/>
    <w:rsid w:val="000E029E"/>
    <w:rsid w:val="00101848"/>
    <w:rsid w:val="001045E5"/>
    <w:rsid w:val="0011422E"/>
    <w:rsid w:val="00160582"/>
    <w:rsid w:val="00163803"/>
    <w:rsid w:val="00163ED8"/>
    <w:rsid w:val="001B355B"/>
    <w:rsid w:val="00243F56"/>
    <w:rsid w:val="002A3755"/>
    <w:rsid w:val="002F3E26"/>
    <w:rsid w:val="00322C52"/>
    <w:rsid w:val="003303A5"/>
    <w:rsid w:val="00425838"/>
    <w:rsid w:val="00443B60"/>
    <w:rsid w:val="00485B0F"/>
    <w:rsid w:val="004B3CD9"/>
    <w:rsid w:val="004D26A9"/>
    <w:rsid w:val="004E2A17"/>
    <w:rsid w:val="00502786"/>
    <w:rsid w:val="0052142C"/>
    <w:rsid w:val="00543922"/>
    <w:rsid w:val="00623D24"/>
    <w:rsid w:val="00631D82"/>
    <w:rsid w:val="006919A5"/>
    <w:rsid w:val="00694E97"/>
    <w:rsid w:val="00745C7C"/>
    <w:rsid w:val="007A305A"/>
    <w:rsid w:val="008426BA"/>
    <w:rsid w:val="00842CCD"/>
    <w:rsid w:val="00924D2B"/>
    <w:rsid w:val="009D2A84"/>
    <w:rsid w:val="009E4742"/>
    <w:rsid w:val="009F25B6"/>
    <w:rsid w:val="00A662A1"/>
    <w:rsid w:val="00A74932"/>
    <w:rsid w:val="00A81FFD"/>
    <w:rsid w:val="00AE0BE5"/>
    <w:rsid w:val="00AF27B4"/>
    <w:rsid w:val="00B049D2"/>
    <w:rsid w:val="00B1402B"/>
    <w:rsid w:val="00B351F2"/>
    <w:rsid w:val="00B551AE"/>
    <w:rsid w:val="00C14CB0"/>
    <w:rsid w:val="00C71368"/>
    <w:rsid w:val="00C725AE"/>
    <w:rsid w:val="00C86E11"/>
    <w:rsid w:val="00CA5527"/>
    <w:rsid w:val="00D673D6"/>
    <w:rsid w:val="00D8565C"/>
    <w:rsid w:val="00DC5D69"/>
    <w:rsid w:val="00E24673"/>
    <w:rsid w:val="00E31030"/>
    <w:rsid w:val="00EF0E5F"/>
    <w:rsid w:val="00F5231B"/>
    <w:rsid w:val="00F72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2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 Green</dc:creator>
  <cp:keywords/>
  <dc:description/>
  <cp:lastModifiedBy>marco santos</cp:lastModifiedBy>
  <cp:revision>10</cp:revision>
  <dcterms:created xsi:type="dcterms:W3CDTF">2022-03-25T10:25:00Z</dcterms:created>
  <dcterms:modified xsi:type="dcterms:W3CDTF">2022-03-25T12:13:00Z</dcterms:modified>
</cp:coreProperties>
</file>